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09-25</w:t>
      </w:r>
    </w:p>
    <w:bookmarkStart w:id="26" w:name="scatterplot-between-sales-and-price"/>
    <w:p>
      <w:pPr>
        <w:pStyle w:val="Heading2"/>
      </w:pPr>
      <w:r>
        <w:t xml:space="preserve">Scatterplot between sales and pr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i-Sree-Pulimamidi_BA_Assignment-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i-Sree-Pulimamidi_BA_Assignment-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ximum value attribute of advertisemen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summary of car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Interquartile range of pric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ai Sree Pulimamidi</dc:creator>
  <cp:keywords/>
  <dcterms:created xsi:type="dcterms:W3CDTF">2022-09-26T03:14:17Z</dcterms:created>
  <dcterms:modified xsi:type="dcterms:W3CDTF">2022-09-26T0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